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1283C" w:rsidRDefault="00CD76BC">
      <w:r>
        <w:t xml:space="preserve">Public Hearing For </w:t>
      </w:r>
      <w:r w:rsidR="0040058F">
        <w:t>Anderson Crossing entrances</w:t>
      </w:r>
      <w:r>
        <w:tab/>
      </w:r>
    </w:p>
    <w:p w:rsidR="00CD76BC" w:rsidRDefault="00CD76BC"/>
    <w:p w:rsidR="00CD76BC" w:rsidRDefault="00CD76BC">
      <w:r>
        <w:t>There will be a public hearing on November 30, 2021</w:t>
      </w:r>
      <w:r w:rsidR="0040058F">
        <w:t>,</w:t>
      </w:r>
      <w:r>
        <w:t xml:space="preserve"> at 6</w:t>
      </w:r>
      <w:r w:rsidR="0040058F">
        <w:t xml:space="preserve"> </w:t>
      </w:r>
      <w:r>
        <w:t xml:space="preserve">pm for the Planning and Zoning Board. There has been a variance presented to the City of Trenton asking to allow </w:t>
      </w:r>
      <w:r w:rsidR="0040058F">
        <w:t xml:space="preserve">Anderson Crossing to have a 40-foot entranceway from East Saunders due to the all ready existing easement. When the roadway extends into the actual sub-division then the road will be 50-foot wide. </w:t>
      </w:r>
      <w:bookmarkStart w:id="0" w:name="_GoBack"/>
      <w:bookmarkEnd w:id="0"/>
      <w:r w:rsidR="0040058F">
        <w:t xml:space="preserve"> </w:t>
      </w:r>
      <w:r>
        <w:t xml:space="preserve"> After the Planning and Zoning Board has reviewed the request and made their recommendation to the City Council. The City Council will then have a public hearing and final decision on December 1, 2021</w:t>
      </w:r>
      <w:r w:rsidR="0040058F">
        <w:t>,</w:t>
      </w:r>
      <w:r>
        <w:t xml:space="preserve"> at 6 pm. All of the meetings and public hearings will be held at the City of Trenton 216 Hamilton. if there are any questions please call 903-989-2237 or attend the meetings. </w:t>
      </w:r>
    </w:p>
    <w:sectPr w:rsidR="00CD76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tDAyAUIjS1NTAyUdpeDU4uLM/DyQAsNaACCiRZksAAAA"/>
  </w:docVars>
  <w:rsids>
    <w:rsidRoot w:val="00CD76BC"/>
    <w:rsid w:val="0040058F"/>
    <w:rsid w:val="00CD76BC"/>
    <w:rsid w:val="00D128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8</Words>
  <Characters>67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ty Secretary</dc:creator>
  <cp:keywords/>
  <dc:description/>
  <cp:lastModifiedBy>City Secretary</cp:lastModifiedBy>
  <cp:revision>2</cp:revision>
  <dcterms:created xsi:type="dcterms:W3CDTF">2021-11-05T15:24:00Z</dcterms:created>
  <dcterms:modified xsi:type="dcterms:W3CDTF">2021-11-05T15:24:00Z</dcterms:modified>
</cp:coreProperties>
</file>